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rimary</w:t>
      </w:r>
      <w:r>
        <w:t xml:space="preserve"> </w:t>
      </w:r>
      <w:r>
        <w:t xml:space="preserve">Teacher</w:t>
      </w:r>
      <w:r>
        <w:t xml:space="preserve"> </w:t>
      </w:r>
      <w:r>
        <w:t xml:space="preserve">Position</w:t>
      </w:r>
      <w:r>
        <w:t xml:space="preserve"> </w:t>
      </w:r>
      <w:r>
        <w:t xml:space="preserve">-</w:t>
      </w:r>
      <w:r>
        <w:t xml:space="preserve"> </w:t>
      </w:r>
      <w:r>
        <w:t xml:space="preserve">Algeria</w:t>
      </w:r>
      <w:r>
        <w:t xml:space="preserve"> </w:t>
      </w:r>
      <w:r>
        <w:t xml:space="preserve">Algiers</w:t>
      </w:r>
    </w:p>
    <w:bookmarkStart w:id="20" w:name="X79c92dcab8201bbf67b3622f1d93b3868f0447f"/>
    <w:p>
      <w:pPr>
        <w:pStyle w:val="Heading1"/>
      </w:pPr>
      <w:r>
        <w:t xml:space="preserve">Personal Statement for Primary Teacher Position in Algeria Algiers</w:t>
      </w:r>
    </w:p>
    <w:p>
      <w:pPr>
        <w:pStyle w:val="FirstParagraph"/>
      </w:pPr>
      <w:r>
        <w:t xml:space="preserve">As I prepare to submit this Personal Statement for the Primary Teacher position within the esteemed educational institutions of Algeria Algiers, I am filled with profound enthusiasm and deep respect for the vital role educators play in shaping our future. Having dedicated over eight years to nurturing young minds in diverse classrooms across North Africa, I have developed a comprehensive understanding of primary education that aligns seamlessly with Algeria's educational vision. My commitment to fostering holistic development through culturally responsive teaching methods positions me as an ideal candidate ready to contribute meaningfully to Algiers' vibrant learning communities.</w:t>
      </w:r>
    </w:p>
    <w:p>
      <w:pPr>
        <w:pStyle w:val="BodyText"/>
      </w:pPr>
      <w:r>
        <w:t xml:space="preserve">My academic foundation includes a Bachelor of Education specializing in Early Childhood Development, earned with honors from the University of Algiers. This program provided me with rigorous training in pedagogical approaches tailored to Algeria's national curriculum framework, emphasizing bilingual instruction (Arabic/French) and integration of cultural heritage into lesson planning. I further enhanced my expertise through specialized workshops on inclusive education for multi-lingual classrooms—skills directly applicable to Algiers' diverse urban environment where students represent various Berber and Arabic linguistic backgrounds. My thesis focused on "Culturally Responsive Pedagogy in Urban Algerian Primary Schools," which involved fieldwork observing classrooms in the Bab El Oued district, confirming my belief that effective teaching must honor local traditions while preparing children for modern citizenship.</w:t>
      </w:r>
    </w:p>
    <w:p>
      <w:pPr>
        <w:pStyle w:val="BodyText"/>
      </w:pPr>
      <w:r>
        <w:t xml:space="preserve">Throughout my teaching career, I have implemented innovative strategies proven successful in Algeria's primary settings. In my previous role at a public school in Constantine, I developed an award-winning literacy program that incorporated Algerian folktales and poetry into reading lessons, significantly improving student engagement. Recognizing that many children in Algiers face socioeconomic challenges, I established "Community Learning Partnerships" connecting parents with classroom activities—holding monthly workshops on early childhood development topics like nutrition and digital literacy. These initiatives not only strengthened home-school relationships but also addressed barriers to learning prevalent in our communities. I consistently achieved 95% student progress rates in core subjects through differentiated instruction, adapting materials for students with varying abilities while maintaining high academic standards.</w:t>
      </w:r>
    </w:p>
    <w:p>
      <w:pPr>
        <w:pStyle w:val="BodyText"/>
      </w:pPr>
      <w:r>
        <w:t xml:space="preserve">What truly distinguishes me as a Primary Teacher is my deep respect for Algeria's educational philosophy and cultural context. I have immersed myself in understanding the significance of family (al-'aish) and community (al-jamāʿah) within Algerian society, integrating these values into my classroom management. For instance, I've created "Family Heritage Projects" where students share stories about their grandparents' traditions—fostering pride in cultural identity while developing essential language and storytelling skills. My approach aligns with Algeria's National Education Strategy 2015-2030, particularly its focus on human development through education that balances modern knowledge with moral values. I actively incorporate Algerian history and geography into science and social studies lessons, such as studying the Atlas Mountains in environmental science or exploring ancient Carthaginian sites during history units.</w:t>
      </w:r>
    </w:p>
    <w:p>
      <w:pPr>
        <w:pStyle w:val="BodyText"/>
      </w:pPr>
      <w:r>
        <w:t xml:space="preserve">Working in Algiers demands sensitivity to the city's unique dynamism. Having lived and taught near Bab El Oued for three years, I've witnessed firsthand how urban classrooms reflect Algeria's rich tapestry of cultures. I've learned to navigate the rhythm of daily life—from morning prayers before class to incorporating local festivals like Eid al-Fitr into cultural celebrations—ensuring my methods resonate with students' lived experiences. During the pandemic, I adapted by creating low-tech learning kits for families without internet access, demonstrating my commitment to equitable education in Algiers' varied neighborhoods. My proficiency in Arabic (MSA and Algerian Darija) allows me to communicate effectively with students and parents across socioeconomic backgrounds, building trust essential for student success.</w:t>
      </w:r>
    </w:p>
    <w:p>
      <w:pPr>
        <w:pStyle w:val="BodyText"/>
      </w:pPr>
      <w:r>
        <w:t xml:space="preserve">As a dedicated Teacher Primary, I view education as the cornerstone of Algeria's progress toward sustainable development. In Algiers specifically, where schools serve as community hubs in rapidly growing districts, I aim to create classrooms that are not just places of learning but safe spaces for exploration. My philosophy centers on nurturing "whole children"—developing emotional intelligence through daily mindfulness practices and civic responsibility via student-led environmental initiatives like our school garden project. I've collaborated with local NGOs such as "Aide à l'Éducation en Algérie" to provide literacy support for underprivileged youth, reinforcing my belief that teachers must be community advocates. This holistic perspective has earned me recognition as a "Teacher of the Year" finalist in two consecutive years at my previous school.</w:t>
      </w:r>
    </w:p>
    <w:p>
      <w:pPr>
        <w:pStyle w:val="BodyText"/>
      </w:pPr>
      <w:r>
        <w:t xml:space="preserve">Looking ahead, I aspire to contribute to Algeria's educational evolution by supporting teachers in adopting technology-enhanced learning while preserving our cultural essence. I am eager to share my expertise in developing assessment tools aligned with Algeria's national standards and mentor new educators through the Ministry of Education's professional development programs. In Algiers, where classrooms often include children from immigrant families or rural migrants, my experience creating inclusive environments will be invaluable. I believe that every child deserves a teacher who sees their potential and provides the scaffolding to reach it—exactly the commitment I offer as a Primary Teacher for Algeria Algiers.</w:t>
      </w:r>
    </w:p>
    <w:p>
      <w:pPr>
        <w:pStyle w:val="BodyText"/>
      </w:pPr>
      <w:r>
        <w:t xml:space="preserve">This Personal Statement reflects my unwavering dedication to elevating primary education in Algeria. My background, cultural sensitivity, and proven strategies align perfectly with the needs of Algiers' students and schools. I am confident that my passion for nurturing young Algerians' intellectual curiosity while grounding it in our shared heritage will make me a valuable asset to any institution seeking an exceptional Primary Teacher. I eagerly anticipate the opportunity to contribute to Algeria's most precious resource: its children.</w:t>
      </w:r>
    </w:p>
    <w:p>
      <w:pPr>
        <w:pStyle w:val="BodyText"/>
      </w:pPr>
      <w:r>
        <w:t xml:space="preserve">Sincerely,</w:t>
      </w:r>
      <w:r>
        <w:br/>
      </w:r>
      <w:r>
        <w:t xml:space="preserve">Amel Benmessaoud</w:t>
      </w:r>
      <w:r>
        <w:br/>
      </w:r>
      <w:r>
        <w:t xml:space="preserve">Primary Teacher Candi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rimary Teacher Position - Algeria Algiers</dc:title>
  <dc:creator/>
  <dc:language>en</dc:language>
  <cp:keywords/>
  <dcterms:created xsi:type="dcterms:W3CDTF">2026-04-30T14:48:28Z</dcterms:created>
  <dcterms:modified xsi:type="dcterms:W3CDTF">2026-04-30T14:48:28Z</dcterms:modified>
</cp:coreProperties>
</file>

<file path=docProps/custom.xml><?xml version="1.0" encoding="utf-8"?>
<Properties xmlns="http://schemas.openxmlformats.org/officeDocument/2006/custom-properties" xmlns:vt="http://schemas.openxmlformats.org/officeDocument/2006/docPropsVTypes"/>
</file>